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9F5CE" w14:textId="77777777" w:rsidR="00D85009" w:rsidRPr="002B268E" w:rsidRDefault="002B268E" w:rsidP="00BC09CC">
      <w:pPr>
        <w:jc w:val="center"/>
        <w:rPr>
          <w:rFonts w:asciiTheme="majorHAnsi" w:hAnsiTheme="majorHAnsi"/>
          <w:b/>
          <w:sz w:val="32"/>
          <w:szCs w:val="28"/>
          <w:u w:val="single"/>
        </w:rPr>
      </w:pPr>
      <w:r w:rsidRPr="002B268E">
        <w:rPr>
          <w:rFonts w:asciiTheme="majorHAnsi" w:hAnsiTheme="majorHAnsi" w:cs="Arial"/>
          <w:b/>
          <w:sz w:val="32"/>
          <w:szCs w:val="28"/>
          <w:u w:val="single"/>
          <w:lang w:val="en-CA"/>
        </w:rPr>
        <w:t>Term Project</w:t>
      </w:r>
    </w:p>
    <w:p w14:paraId="20C7D028" w14:textId="77777777" w:rsidR="00BC09CC" w:rsidRPr="00180BCB" w:rsidRDefault="009B5146" w:rsidP="00BC09CC">
      <w:pPr>
        <w:jc w:val="center"/>
        <w:rPr>
          <w:b/>
          <w:sz w:val="32"/>
        </w:rPr>
      </w:pPr>
      <w:r w:rsidRPr="00180BCB">
        <w:rPr>
          <w:b/>
          <w:sz w:val="32"/>
        </w:rPr>
        <w:t xml:space="preserve">E Commence App </w:t>
      </w:r>
    </w:p>
    <w:p w14:paraId="2A5405C7" w14:textId="0BFA9A85" w:rsidR="00C05C93" w:rsidRPr="006B6468" w:rsidRDefault="00386FEB" w:rsidP="006B6468">
      <w:pPr>
        <w:shd w:val="clear" w:color="auto" w:fill="FFFFFF"/>
        <w:jc w:val="center"/>
        <w:rPr>
          <w:rFonts w:ascii="Arial" w:eastAsia="Times New Roman" w:hAnsi="Arial" w:cs="Arial"/>
          <w:color w:val="1E1E1E"/>
          <w:sz w:val="23"/>
          <w:szCs w:val="23"/>
          <w:lang w:val="en-CA" w:eastAsia="en-CA"/>
        </w:rPr>
      </w:pPr>
      <w:r>
        <w:rPr>
          <w:b/>
        </w:rPr>
        <w:t>Due D</w:t>
      </w:r>
      <w:r w:rsidR="00BC09CC" w:rsidRPr="00180BCB">
        <w:rPr>
          <w:b/>
        </w:rPr>
        <w:t xml:space="preserve">ate: </w:t>
      </w:r>
      <w:r w:rsidR="00FB510A">
        <w:rPr>
          <w:rFonts w:ascii="Arial" w:eastAsia="Times New Roman" w:hAnsi="Arial" w:cs="Arial"/>
          <w:color w:val="1E1E1E"/>
          <w:sz w:val="23"/>
          <w:szCs w:val="23"/>
          <w:lang w:val="en-CA" w:eastAsia="en-CA"/>
        </w:rPr>
        <w:t>December</w:t>
      </w:r>
      <w:r w:rsidR="00563715" w:rsidRPr="00563715">
        <w:rPr>
          <w:rFonts w:ascii="Arial" w:eastAsia="Times New Roman" w:hAnsi="Arial" w:cs="Arial"/>
          <w:color w:val="1E1E1E"/>
          <w:sz w:val="23"/>
          <w:szCs w:val="23"/>
          <w:lang w:val="en-CA" w:eastAsia="en-CA"/>
        </w:rPr>
        <w:t xml:space="preserve"> </w:t>
      </w:r>
      <w:r w:rsidR="007D7AEE">
        <w:rPr>
          <w:rFonts w:ascii="Arial" w:eastAsia="Times New Roman" w:hAnsi="Arial" w:cs="Arial"/>
          <w:color w:val="1E1E1E"/>
          <w:sz w:val="23"/>
          <w:szCs w:val="23"/>
          <w:lang w:val="en-CA" w:eastAsia="en-CA"/>
        </w:rPr>
        <w:t>2</w:t>
      </w:r>
      <w:r w:rsidR="007D7AEE" w:rsidRPr="007D7AEE">
        <w:rPr>
          <w:rFonts w:ascii="Arial" w:eastAsia="Times New Roman" w:hAnsi="Arial" w:cs="Arial"/>
          <w:color w:val="1E1E1E"/>
          <w:sz w:val="23"/>
          <w:szCs w:val="23"/>
          <w:vertAlign w:val="superscript"/>
          <w:lang w:val="en-CA" w:eastAsia="en-CA"/>
        </w:rPr>
        <w:t>nd</w:t>
      </w:r>
      <w:r w:rsidR="00563715" w:rsidRPr="00563715">
        <w:rPr>
          <w:rFonts w:ascii="Arial" w:eastAsia="Times New Roman" w:hAnsi="Arial" w:cs="Arial"/>
          <w:color w:val="1E1E1E"/>
          <w:sz w:val="23"/>
          <w:szCs w:val="23"/>
          <w:lang w:val="en-CA" w:eastAsia="en-CA"/>
        </w:rPr>
        <w:t>, 2017</w:t>
      </w:r>
    </w:p>
    <w:p w14:paraId="746E6AB2" w14:textId="77777777" w:rsidR="005B029E" w:rsidRDefault="00221C3E" w:rsidP="003272F6">
      <w:pPr>
        <w:jc w:val="both"/>
      </w:pPr>
      <w:r>
        <w:t xml:space="preserve">Create an </w:t>
      </w:r>
      <w:r w:rsidR="001E27E5">
        <w:t>application which</w:t>
      </w:r>
      <w:r w:rsidR="00C85A52">
        <w:t xml:space="preserve"> will be used to sell </w:t>
      </w:r>
      <w:r w:rsidR="00B53F21" w:rsidRPr="00004710">
        <w:rPr>
          <w:noProof/>
        </w:rPr>
        <w:t>product</w:t>
      </w:r>
      <w:r w:rsidR="009B3925" w:rsidRPr="00004710">
        <w:rPr>
          <w:noProof/>
        </w:rPr>
        <w:t>s</w:t>
      </w:r>
      <w:r w:rsidR="00B53F21">
        <w:t xml:space="preserve"> </w:t>
      </w:r>
      <w:r w:rsidR="00C85A52">
        <w:t xml:space="preserve">of your choice. </w:t>
      </w:r>
    </w:p>
    <w:p w14:paraId="4B0032D6" w14:textId="32ED1AA9" w:rsidR="005B029E" w:rsidRDefault="009A7873" w:rsidP="009A7873">
      <w:pPr>
        <w:pStyle w:val="ListParagraph"/>
        <w:numPr>
          <w:ilvl w:val="0"/>
          <w:numId w:val="13"/>
        </w:numPr>
        <w:jc w:val="both"/>
      </w:pPr>
      <w:r>
        <w:t xml:space="preserve">The app should have minimum </w:t>
      </w:r>
      <w:r w:rsidR="00004710">
        <w:rPr>
          <w:noProof/>
        </w:rPr>
        <w:t>two</w:t>
      </w:r>
      <w:r>
        <w:t xml:space="preserve"> </w:t>
      </w:r>
      <w:r w:rsidR="001855ED">
        <w:t>vendors</w:t>
      </w:r>
    </w:p>
    <w:p w14:paraId="61AB2577" w14:textId="77777777" w:rsidR="008A0F66" w:rsidRDefault="00004710" w:rsidP="008A0F66">
      <w:pPr>
        <w:pStyle w:val="ListParagraph"/>
        <w:numPr>
          <w:ilvl w:val="0"/>
          <w:numId w:val="13"/>
        </w:numPr>
        <w:jc w:val="both"/>
      </w:pPr>
      <w:r>
        <w:rPr>
          <w:noProof/>
        </w:rPr>
        <w:t>The u</w:t>
      </w:r>
      <w:r w:rsidR="008A0F66" w:rsidRPr="00004710">
        <w:rPr>
          <w:noProof/>
        </w:rPr>
        <w:t>ser</w:t>
      </w:r>
      <w:r w:rsidR="008A0F66">
        <w:t xml:space="preserve"> should be able to register and login using same info.</w:t>
      </w:r>
    </w:p>
    <w:p w14:paraId="7DC92B61" w14:textId="77777777" w:rsidR="00C35EF7" w:rsidRDefault="008A0F66" w:rsidP="00C35EF7">
      <w:pPr>
        <w:pStyle w:val="ListParagraph"/>
        <w:numPr>
          <w:ilvl w:val="0"/>
          <w:numId w:val="13"/>
        </w:numPr>
        <w:jc w:val="both"/>
      </w:pPr>
      <w:r>
        <w:t>Use all the technique</w:t>
      </w:r>
      <w:r w:rsidR="00C35EF7">
        <w:t>s</w:t>
      </w:r>
      <w:r>
        <w:t xml:space="preserve"> fro</w:t>
      </w:r>
      <w:r w:rsidR="00F76EDF">
        <w:t xml:space="preserve">m lectures and class </w:t>
      </w:r>
      <w:r w:rsidR="00DC3145">
        <w:t>exercises Button</w:t>
      </w:r>
      <w:r>
        <w:t xml:space="preserve">, </w:t>
      </w:r>
      <w:r w:rsidR="0023716C">
        <w:t>List</w:t>
      </w:r>
      <w:r w:rsidR="00004710">
        <w:t>, Search Bar</w:t>
      </w:r>
      <w:proofErr w:type="gramStart"/>
      <w:r w:rsidR="00C35EF7">
        <w:t xml:space="preserve"> ..</w:t>
      </w:r>
      <w:proofErr w:type="gramEnd"/>
      <w:r w:rsidR="00C35EF7">
        <w:t>etc.)</w:t>
      </w:r>
    </w:p>
    <w:p w14:paraId="299230AF" w14:textId="57F3E09C" w:rsidR="00714C99" w:rsidRDefault="00E72ED4" w:rsidP="003272F6">
      <w:pPr>
        <w:jc w:val="both"/>
      </w:pPr>
      <w:r>
        <w:t xml:space="preserve">Note: All the Data will </w:t>
      </w:r>
      <w:r w:rsidR="00004710">
        <w:t xml:space="preserve">be </w:t>
      </w:r>
      <w:r w:rsidRPr="00004710">
        <w:rPr>
          <w:noProof/>
        </w:rPr>
        <w:t>stored</w:t>
      </w:r>
      <w:r>
        <w:t xml:space="preserve"> inside the App using </w:t>
      </w:r>
      <w:r w:rsidR="00487AB0">
        <w:t>a</w:t>
      </w:r>
      <w:r w:rsidR="00FB291A">
        <w:t xml:space="preserve"> </w:t>
      </w:r>
      <w:r w:rsidR="007D563A">
        <w:t>SQL Lite database</w:t>
      </w:r>
      <w:r w:rsidR="00303B66">
        <w:t xml:space="preserve"> </w:t>
      </w:r>
      <w:r w:rsidR="002A00B2">
        <w:t>add necessary</w:t>
      </w:r>
      <w:r w:rsidR="0070141A">
        <w:t xml:space="preserve"> fields, screens, </w:t>
      </w:r>
      <w:r w:rsidR="00FB6ED3">
        <w:t xml:space="preserve">UI </w:t>
      </w:r>
      <w:r w:rsidR="00354688">
        <w:t>elements</w:t>
      </w:r>
      <w:r w:rsidR="002A00B2">
        <w:t xml:space="preserve"> if required. </w:t>
      </w:r>
    </w:p>
    <w:p w14:paraId="68627A92" w14:textId="71CF5D4D" w:rsidR="00714C99" w:rsidRDefault="002461B4" w:rsidP="003272F6">
      <w:pPr>
        <w:jc w:val="both"/>
      </w:pPr>
      <w:r w:rsidRPr="002461B4">
        <w:rPr>
          <w:noProof/>
        </w:rPr>
        <w:drawing>
          <wp:inline distT="0" distB="0" distL="0" distR="0" wp14:anchorId="3B3B42FE" wp14:editId="79F6A9AD">
            <wp:extent cx="5943600" cy="55873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51A71" w14:textId="77777777" w:rsidR="004A0EA9" w:rsidRDefault="004A0EA9" w:rsidP="00AB7681">
      <w:pPr>
        <w:pStyle w:val="ListParagraph"/>
        <w:ind w:left="0"/>
        <w:jc w:val="both"/>
      </w:pPr>
    </w:p>
    <w:p w14:paraId="4FD42E00" w14:textId="77777777" w:rsidR="009D6B1B" w:rsidRDefault="009D6B1B" w:rsidP="00AB7681">
      <w:pPr>
        <w:pStyle w:val="ListParagraph"/>
        <w:ind w:left="0"/>
        <w:jc w:val="both"/>
        <w:rPr>
          <w:b/>
          <w:color w:val="FF0000"/>
        </w:rPr>
      </w:pPr>
    </w:p>
    <w:p w14:paraId="19F5A4BF" w14:textId="77777777" w:rsidR="004969B2" w:rsidRDefault="00AB7681" w:rsidP="00AB7681">
      <w:pPr>
        <w:pStyle w:val="ListParagraph"/>
        <w:ind w:left="0"/>
        <w:jc w:val="both"/>
        <w:rPr>
          <w:b/>
          <w:color w:val="FF0000"/>
        </w:rPr>
      </w:pPr>
      <w:r w:rsidRPr="00AB7681">
        <w:rPr>
          <w:b/>
          <w:color w:val="FF0000"/>
        </w:rPr>
        <w:t>Part # 1</w:t>
      </w:r>
      <w:r w:rsidR="00F95130" w:rsidRPr="00AB7681">
        <w:rPr>
          <w:b/>
          <w:color w:val="FF0000"/>
        </w:rPr>
        <w:t xml:space="preserve">: </w:t>
      </w:r>
      <w:r w:rsidRPr="00AB7681">
        <w:rPr>
          <w:b/>
          <w:color w:val="FF0000"/>
        </w:rPr>
        <w:t xml:space="preserve">  50 %</w:t>
      </w:r>
      <w:r w:rsidR="001D0C2F">
        <w:rPr>
          <w:b/>
          <w:color w:val="FF0000"/>
        </w:rPr>
        <w:t xml:space="preserve"> (Mark</w:t>
      </w:r>
      <w:r w:rsidR="00E43D2D">
        <w:rPr>
          <w:b/>
          <w:color w:val="FF0000"/>
        </w:rPr>
        <w:t>)</w:t>
      </w:r>
    </w:p>
    <w:p w14:paraId="7FBDF8B1" w14:textId="77777777" w:rsidR="00AB7681" w:rsidRPr="00AB7681" w:rsidRDefault="00AB7681" w:rsidP="00AB7681">
      <w:pPr>
        <w:pStyle w:val="ListParagraph"/>
        <w:ind w:left="0"/>
        <w:jc w:val="both"/>
        <w:rPr>
          <w:b/>
          <w:color w:val="FF0000"/>
        </w:rPr>
      </w:pPr>
    </w:p>
    <w:p w14:paraId="35FA9F2E" w14:textId="77777777" w:rsidR="00B53F21" w:rsidRPr="003E6579" w:rsidRDefault="00B53F21" w:rsidP="006F2797">
      <w:pPr>
        <w:pStyle w:val="ListParagraph"/>
        <w:numPr>
          <w:ilvl w:val="0"/>
          <w:numId w:val="3"/>
        </w:numPr>
        <w:jc w:val="both"/>
        <w:rPr>
          <w:b/>
          <w:color w:val="000000" w:themeColor="text1"/>
        </w:rPr>
      </w:pPr>
      <w:r w:rsidRPr="003E6579">
        <w:rPr>
          <w:b/>
          <w:color w:val="000000" w:themeColor="text1"/>
        </w:rPr>
        <w:t xml:space="preserve">Login Screen: </w:t>
      </w:r>
    </w:p>
    <w:p w14:paraId="6AB96B5E" w14:textId="77777777" w:rsidR="0046752A" w:rsidRDefault="004E3291" w:rsidP="0046752A">
      <w:pPr>
        <w:jc w:val="both"/>
        <w:rPr>
          <w:b/>
        </w:rPr>
      </w:pPr>
      <w:r w:rsidRPr="0046752A">
        <w:rPr>
          <w:b/>
        </w:rPr>
        <w:t xml:space="preserve">User Login </w:t>
      </w:r>
    </w:p>
    <w:p w14:paraId="6658F62C" w14:textId="77777777" w:rsidR="0046752A" w:rsidRPr="008D2984" w:rsidRDefault="00C85A52" w:rsidP="0046752A">
      <w:pPr>
        <w:pStyle w:val="ListParagraph"/>
        <w:numPr>
          <w:ilvl w:val="0"/>
          <w:numId w:val="4"/>
        </w:numPr>
        <w:jc w:val="both"/>
        <w:rPr>
          <w:b/>
        </w:rPr>
      </w:pPr>
      <w:r>
        <w:t>The u</w:t>
      </w:r>
      <w:r w:rsidR="00B53F21">
        <w:t>ser should be able to sign</w:t>
      </w:r>
      <w:r>
        <w:t xml:space="preserve"> in</w:t>
      </w:r>
      <w:r w:rsidR="00B53F21">
        <w:t xml:space="preserve"> using </w:t>
      </w:r>
      <w:r>
        <w:t xml:space="preserve">an </w:t>
      </w:r>
      <w:r w:rsidR="0046752A">
        <w:t>email ID</w:t>
      </w:r>
      <w:r w:rsidR="00B53F21">
        <w:t xml:space="preserve"> and </w:t>
      </w:r>
      <w:r>
        <w:t>p</w:t>
      </w:r>
      <w:r w:rsidR="0046752A">
        <w:t>assword</w:t>
      </w:r>
    </w:p>
    <w:p w14:paraId="640765F6" w14:textId="2FC3CF46" w:rsidR="008D2984" w:rsidRPr="0046752A" w:rsidRDefault="008D2984" w:rsidP="008D2984">
      <w:pPr>
        <w:pStyle w:val="ListParagraph"/>
        <w:numPr>
          <w:ilvl w:val="1"/>
          <w:numId w:val="4"/>
        </w:numPr>
        <w:jc w:val="both"/>
        <w:rPr>
          <w:b/>
        </w:rPr>
      </w:pPr>
      <w:r>
        <w:t>Each filed must be validated</w:t>
      </w:r>
      <w:r w:rsidR="00A76E96">
        <w:t>.</w:t>
      </w:r>
    </w:p>
    <w:p w14:paraId="7DE8EDF1" w14:textId="2FC3C8E6" w:rsidR="0046752A" w:rsidRPr="0046752A" w:rsidRDefault="00D12563" w:rsidP="0046752A">
      <w:pPr>
        <w:pStyle w:val="ListParagraph"/>
        <w:numPr>
          <w:ilvl w:val="0"/>
          <w:numId w:val="4"/>
        </w:numPr>
        <w:jc w:val="both"/>
        <w:rPr>
          <w:b/>
        </w:rPr>
      </w:pPr>
      <w:r>
        <w:t>The</w:t>
      </w:r>
      <w:r w:rsidR="0046752A">
        <w:t xml:space="preserve"> username </w:t>
      </w:r>
      <w:r w:rsidR="004540F2">
        <w:t>must use</w:t>
      </w:r>
      <w:r w:rsidR="0046752A">
        <w:t xml:space="preserve"> an email ID</w:t>
      </w:r>
      <w:r w:rsidR="002E01AB">
        <w:t xml:space="preserve"> as User Name.</w:t>
      </w:r>
    </w:p>
    <w:p w14:paraId="6BFD2F55" w14:textId="002A5D24" w:rsidR="00FB7DF0" w:rsidRPr="004A0EA9" w:rsidRDefault="006341ED" w:rsidP="0046752A">
      <w:pPr>
        <w:pStyle w:val="ListParagraph"/>
        <w:numPr>
          <w:ilvl w:val="0"/>
          <w:numId w:val="4"/>
        </w:numPr>
        <w:jc w:val="both"/>
        <w:rPr>
          <w:b/>
        </w:rPr>
      </w:pPr>
      <w:r>
        <w:t>User’s</w:t>
      </w:r>
      <w:r w:rsidR="00791EA5">
        <w:t xml:space="preserve"> </w:t>
      </w:r>
      <w:r w:rsidR="0046752A">
        <w:t xml:space="preserve">information should be </w:t>
      </w:r>
      <w:r w:rsidR="00791EA5">
        <w:t xml:space="preserve">validated using </w:t>
      </w:r>
      <w:r w:rsidR="0046752A">
        <w:t xml:space="preserve">the </w:t>
      </w:r>
      <w:r w:rsidR="001E27E5">
        <w:t xml:space="preserve">local </w:t>
      </w:r>
      <w:r w:rsidR="00352E3F">
        <w:t>database</w:t>
      </w:r>
      <w:r w:rsidR="001E27E5">
        <w:t>.</w:t>
      </w:r>
    </w:p>
    <w:p w14:paraId="6B0DC896" w14:textId="77777777" w:rsidR="004A0EA9" w:rsidRPr="0046752A" w:rsidRDefault="004A0EA9" w:rsidP="0046752A">
      <w:pPr>
        <w:pStyle w:val="ListParagraph"/>
        <w:numPr>
          <w:ilvl w:val="0"/>
          <w:numId w:val="4"/>
        </w:numPr>
        <w:jc w:val="both"/>
        <w:rPr>
          <w:b/>
        </w:rPr>
      </w:pPr>
      <w:r>
        <w:t>Error Message</w:t>
      </w:r>
      <w:r w:rsidR="0070141A">
        <w:t xml:space="preserve"> should use </w:t>
      </w:r>
      <w:r w:rsidR="001E27E5">
        <w:t xml:space="preserve">Mobile </w:t>
      </w:r>
      <w:r w:rsidR="001E27E5" w:rsidRPr="00004710">
        <w:rPr>
          <w:noProof/>
        </w:rPr>
        <w:t>J</w:t>
      </w:r>
      <w:r w:rsidR="00004710">
        <w:rPr>
          <w:noProof/>
        </w:rPr>
        <w:t>q</w:t>
      </w:r>
      <w:r w:rsidR="001E27E5" w:rsidRPr="00004710">
        <w:rPr>
          <w:noProof/>
        </w:rPr>
        <w:t>uery</w:t>
      </w:r>
      <w:r w:rsidR="002F3A80">
        <w:t xml:space="preserve"> Dialog</w:t>
      </w:r>
      <w:r w:rsidR="00E54382">
        <w:t>.</w:t>
      </w:r>
    </w:p>
    <w:p w14:paraId="0AD51450" w14:textId="77777777" w:rsidR="0046752A" w:rsidRPr="0046752A" w:rsidRDefault="0046752A" w:rsidP="0046752A">
      <w:pPr>
        <w:pStyle w:val="ListParagraph"/>
        <w:jc w:val="both"/>
        <w:rPr>
          <w:b/>
        </w:rPr>
      </w:pPr>
    </w:p>
    <w:p w14:paraId="2B78F13E" w14:textId="77777777" w:rsidR="0046752A" w:rsidRDefault="0046752A" w:rsidP="0046752A">
      <w:pPr>
        <w:pStyle w:val="ListParagraph"/>
        <w:numPr>
          <w:ilvl w:val="0"/>
          <w:numId w:val="3"/>
        </w:numPr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Register Screen:</w:t>
      </w:r>
    </w:p>
    <w:p w14:paraId="59CBA97E" w14:textId="77777777" w:rsidR="003E6579" w:rsidRDefault="003E6579" w:rsidP="003E6579">
      <w:pPr>
        <w:pStyle w:val="ListParagraph"/>
        <w:ind w:left="360"/>
        <w:jc w:val="both"/>
        <w:rPr>
          <w:b/>
          <w:color w:val="000000" w:themeColor="text1"/>
        </w:rPr>
      </w:pPr>
    </w:p>
    <w:p w14:paraId="75323C09" w14:textId="7B6EEF46" w:rsidR="0046752A" w:rsidRPr="0046752A" w:rsidRDefault="0046752A" w:rsidP="0046752A">
      <w:pPr>
        <w:pStyle w:val="ListParagraph"/>
        <w:numPr>
          <w:ilvl w:val="0"/>
          <w:numId w:val="6"/>
        </w:numPr>
        <w:jc w:val="both"/>
        <w:rPr>
          <w:b/>
          <w:color w:val="000000" w:themeColor="text1"/>
        </w:rPr>
      </w:pPr>
      <w:r>
        <w:t>The u</w:t>
      </w:r>
      <w:r w:rsidR="00B53F21" w:rsidRPr="00C85A52">
        <w:t xml:space="preserve">ser should be able to register by providing </w:t>
      </w:r>
      <w:r>
        <w:t xml:space="preserve">the required information: </w:t>
      </w:r>
      <w:r w:rsidR="00615ADA">
        <w:t>Name</w:t>
      </w:r>
      <w:r>
        <w:t>, Email ID &amp;</w:t>
      </w:r>
      <w:r w:rsidR="00497CF2">
        <w:t xml:space="preserve"> </w:t>
      </w:r>
      <w:r w:rsidR="0092146F">
        <w:t>Password</w:t>
      </w:r>
      <w:r w:rsidR="00243939">
        <w:t>.</w:t>
      </w:r>
    </w:p>
    <w:p w14:paraId="23360960" w14:textId="7555868E" w:rsidR="0046752A" w:rsidRPr="00C63671" w:rsidRDefault="00DD5C14" w:rsidP="00B53F21">
      <w:pPr>
        <w:pStyle w:val="ListParagraph"/>
        <w:numPr>
          <w:ilvl w:val="0"/>
          <w:numId w:val="6"/>
        </w:numPr>
        <w:jc w:val="both"/>
        <w:rPr>
          <w:b/>
          <w:color w:val="000000" w:themeColor="text1"/>
        </w:rPr>
      </w:pPr>
      <w:r>
        <w:t>User’s</w:t>
      </w:r>
      <w:r w:rsidR="00C008FB">
        <w:t xml:space="preserve"> </w:t>
      </w:r>
      <w:r w:rsidR="00E14C37">
        <w:t>data will be</w:t>
      </w:r>
      <w:r w:rsidR="00C008FB">
        <w:t xml:space="preserve"> stored locally using</w:t>
      </w:r>
      <w:r w:rsidR="0046752A">
        <w:t xml:space="preserve"> </w:t>
      </w:r>
      <w:r w:rsidR="00243939">
        <w:t>database</w:t>
      </w:r>
      <w:r w:rsidR="00DF073D">
        <w:t>.</w:t>
      </w:r>
    </w:p>
    <w:p w14:paraId="6B127520" w14:textId="77777777" w:rsidR="00C63671" w:rsidRPr="00613EA5" w:rsidRDefault="00C63671" w:rsidP="00613EA5">
      <w:pPr>
        <w:pStyle w:val="ListParagraph"/>
        <w:numPr>
          <w:ilvl w:val="0"/>
          <w:numId w:val="6"/>
        </w:numPr>
        <w:jc w:val="both"/>
        <w:rPr>
          <w:b/>
        </w:rPr>
      </w:pPr>
      <w:r>
        <w:t xml:space="preserve">Error Message should use </w:t>
      </w:r>
      <w:r w:rsidR="00DF073D">
        <w:t xml:space="preserve">Mobile </w:t>
      </w:r>
      <w:r w:rsidR="00DF073D" w:rsidRPr="00004710">
        <w:rPr>
          <w:noProof/>
        </w:rPr>
        <w:t>J</w:t>
      </w:r>
      <w:r w:rsidR="00004710">
        <w:rPr>
          <w:noProof/>
        </w:rPr>
        <w:t>q</w:t>
      </w:r>
      <w:r w:rsidR="00DF073D" w:rsidRPr="00004710">
        <w:rPr>
          <w:noProof/>
        </w:rPr>
        <w:t>uery</w:t>
      </w:r>
      <w:r w:rsidR="00DF073D">
        <w:t xml:space="preserve"> Dialog</w:t>
      </w:r>
    </w:p>
    <w:p w14:paraId="3E2430E1" w14:textId="77777777" w:rsidR="0046752A" w:rsidRDefault="0046752A" w:rsidP="0046752A">
      <w:pPr>
        <w:ind w:left="450"/>
        <w:jc w:val="both"/>
        <w:rPr>
          <w:b/>
        </w:rPr>
      </w:pPr>
      <w:r>
        <w:rPr>
          <w:b/>
        </w:rPr>
        <w:t xml:space="preserve">Welcome Screen:  </w:t>
      </w:r>
    </w:p>
    <w:p w14:paraId="0D740314" w14:textId="77777777" w:rsidR="00B53F21" w:rsidRPr="0046752A" w:rsidRDefault="0046752A" w:rsidP="0046752A">
      <w:pPr>
        <w:pStyle w:val="ListParagraph"/>
        <w:numPr>
          <w:ilvl w:val="0"/>
          <w:numId w:val="8"/>
        </w:numPr>
        <w:jc w:val="both"/>
      </w:pPr>
      <w:r>
        <w:t>Should be a tab based s</w:t>
      </w:r>
      <w:r w:rsidR="00B53F21" w:rsidRPr="0046752A">
        <w:t>creen</w:t>
      </w:r>
      <w:r w:rsidR="00DD5C14">
        <w:t xml:space="preserve"> using Mobile </w:t>
      </w:r>
      <w:r w:rsidR="00DD5C14" w:rsidRPr="00004710">
        <w:rPr>
          <w:noProof/>
        </w:rPr>
        <w:t>J</w:t>
      </w:r>
      <w:r w:rsidR="00004710">
        <w:rPr>
          <w:noProof/>
        </w:rPr>
        <w:t>q</w:t>
      </w:r>
      <w:r w:rsidR="00DD5C14" w:rsidRPr="00004710">
        <w:rPr>
          <w:noProof/>
        </w:rPr>
        <w:t>uery</w:t>
      </w:r>
      <w:r w:rsidR="00DD5C14">
        <w:t>.</w:t>
      </w:r>
    </w:p>
    <w:p w14:paraId="36A6D9DA" w14:textId="77777777" w:rsidR="0046752A" w:rsidRPr="0046752A" w:rsidRDefault="0046752A" w:rsidP="0046752A">
      <w:pPr>
        <w:pStyle w:val="ListParagraph"/>
        <w:ind w:left="810"/>
        <w:jc w:val="both"/>
        <w:rPr>
          <w:b/>
        </w:rPr>
      </w:pPr>
    </w:p>
    <w:p w14:paraId="3A0053E4" w14:textId="34DF3FC7" w:rsidR="0046752A" w:rsidRDefault="00B53F21" w:rsidP="0046752A">
      <w:pPr>
        <w:pStyle w:val="ListParagraph"/>
        <w:numPr>
          <w:ilvl w:val="0"/>
          <w:numId w:val="3"/>
        </w:numPr>
        <w:jc w:val="both"/>
        <w:rPr>
          <w:b/>
        </w:rPr>
      </w:pPr>
      <w:r w:rsidRPr="0046752A">
        <w:rPr>
          <w:b/>
          <w:color w:val="000000" w:themeColor="text1"/>
        </w:rPr>
        <w:t xml:space="preserve">First </w:t>
      </w:r>
      <w:r w:rsidR="002E158C">
        <w:rPr>
          <w:b/>
          <w:color w:val="000000" w:themeColor="text1"/>
        </w:rPr>
        <w:t xml:space="preserve">Tab </w:t>
      </w:r>
      <w:r w:rsidRPr="0046752A">
        <w:rPr>
          <w:b/>
          <w:color w:val="000000" w:themeColor="text1"/>
        </w:rPr>
        <w:t xml:space="preserve">Screen:  </w:t>
      </w:r>
      <w:r w:rsidR="008F1C4E" w:rsidRPr="0046752A">
        <w:rPr>
          <w:b/>
        </w:rPr>
        <w:t xml:space="preserve">List </w:t>
      </w:r>
      <w:r w:rsidR="007547F7" w:rsidRPr="0046752A">
        <w:rPr>
          <w:b/>
        </w:rPr>
        <w:t>of</w:t>
      </w:r>
      <w:r w:rsidR="008F1C4E" w:rsidRPr="0046752A">
        <w:rPr>
          <w:b/>
        </w:rPr>
        <w:t xml:space="preserve"> </w:t>
      </w:r>
      <w:r w:rsidR="00352E3F">
        <w:rPr>
          <w:b/>
        </w:rPr>
        <w:t>Vendors</w:t>
      </w:r>
    </w:p>
    <w:p w14:paraId="399F278C" w14:textId="77777777" w:rsidR="0046752A" w:rsidRDefault="0046752A" w:rsidP="0046752A">
      <w:pPr>
        <w:pStyle w:val="ListParagraph"/>
        <w:ind w:left="360"/>
        <w:jc w:val="both"/>
        <w:rPr>
          <w:b/>
          <w:color w:val="000000" w:themeColor="text1"/>
        </w:rPr>
      </w:pPr>
    </w:p>
    <w:p w14:paraId="739E853D" w14:textId="0ED06BB5" w:rsidR="007547F7" w:rsidRPr="007547F7" w:rsidRDefault="0046752A" w:rsidP="007547F7">
      <w:pPr>
        <w:pStyle w:val="ListParagraph"/>
        <w:numPr>
          <w:ilvl w:val="0"/>
          <w:numId w:val="8"/>
        </w:numPr>
        <w:jc w:val="both"/>
        <w:rPr>
          <w:b/>
        </w:rPr>
      </w:pPr>
      <w:r w:rsidRPr="0046752A">
        <w:rPr>
          <w:color w:val="000000" w:themeColor="text1"/>
        </w:rPr>
        <w:t xml:space="preserve">Navigation title should display </w:t>
      </w:r>
      <w:r w:rsidR="0092146F" w:rsidRPr="0046752A">
        <w:rPr>
          <w:b/>
          <w:color w:val="000000" w:themeColor="text1"/>
        </w:rPr>
        <w:t>Welcome + Name of the user logged in</w:t>
      </w:r>
    </w:p>
    <w:p w14:paraId="517F5526" w14:textId="4C0EEE9D" w:rsidR="0046752A" w:rsidRPr="007547F7" w:rsidRDefault="007547F7" w:rsidP="007547F7">
      <w:pPr>
        <w:pStyle w:val="ListParagraph"/>
        <w:numPr>
          <w:ilvl w:val="0"/>
          <w:numId w:val="8"/>
        </w:numPr>
        <w:jc w:val="both"/>
        <w:rPr>
          <w:b/>
        </w:rPr>
      </w:pPr>
      <w:r>
        <w:rPr>
          <w:color w:val="000000" w:themeColor="text1"/>
        </w:rPr>
        <w:t xml:space="preserve">When user click on a Vendor, it </w:t>
      </w:r>
      <w:r w:rsidR="005A2DC2">
        <w:rPr>
          <w:color w:val="000000" w:themeColor="text1"/>
        </w:rPr>
        <w:t>displays</w:t>
      </w:r>
      <w:r>
        <w:rPr>
          <w:color w:val="000000" w:themeColor="text1"/>
        </w:rPr>
        <w:t xml:space="preserve"> the </w:t>
      </w:r>
      <w:r w:rsidR="0046752A">
        <w:t>list of p</w:t>
      </w:r>
      <w:r w:rsidR="00B53F21" w:rsidRPr="0046752A">
        <w:t>roducts available in the system</w:t>
      </w:r>
      <w:r>
        <w:t xml:space="preserve"> for </w:t>
      </w:r>
      <w:r w:rsidR="00921A31">
        <w:t>the</w:t>
      </w:r>
      <w:r>
        <w:t xml:space="preserve"> Vendor</w:t>
      </w:r>
      <w:r w:rsidR="00401A14" w:rsidRPr="0046752A">
        <w:t xml:space="preserve"> (</w:t>
      </w:r>
      <w:r w:rsidR="0046752A">
        <w:t>Pr</w:t>
      </w:r>
      <w:r w:rsidR="00401A14" w:rsidRPr="0046752A">
        <w:t xml:space="preserve">oduct list will </w:t>
      </w:r>
      <w:r w:rsidR="00401A14" w:rsidRPr="00004710">
        <w:rPr>
          <w:noProof/>
        </w:rPr>
        <w:t>be retrieved</w:t>
      </w:r>
      <w:r w:rsidR="00401A14" w:rsidRPr="0046752A">
        <w:t xml:space="preserve"> from </w:t>
      </w:r>
      <w:r w:rsidR="00516B87">
        <w:t xml:space="preserve">SQL </w:t>
      </w:r>
      <w:r w:rsidR="00004710">
        <w:rPr>
          <w:noProof/>
        </w:rPr>
        <w:t>L</w:t>
      </w:r>
      <w:r w:rsidR="00417453" w:rsidRPr="00004710">
        <w:rPr>
          <w:noProof/>
        </w:rPr>
        <w:t>ite</w:t>
      </w:r>
      <w:r w:rsidR="00417453">
        <w:t xml:space="preserve"> </w:t>
      </w:r>
      <w:r w:rsidR="00516B87">
        <w:t>Database</w:t>
      </w:r>
      <w:r w:rsidR="00401A14" w:rsidRPr="0046752A">
        <w:t>)</w:t>
      </w:r>
    </w:p>
    <w:p w14:paraId="1CF272CA" w14:textId="77777777" w:rsidR="00386FEB" w:rsidRDefault="00004710" w:rsidP="00386FEB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Use list and </w:t>
      </w:r>
      <w:r w:rsidR="00386FEB" w:rsidRPr="00004710">
        <w:rPr>
          <w:noProof/>
        </w:rPr>
        <w:t>tit</w:t>
      </w:r>
      <w:r w:rsidR="004028A7" w:rsidRPr="00004710">
        <w:rPr>
          <w:noProof/>
        </w:rPr>
        <w:t>le header sections</w:t>
      </w:r>
      <w:r w:rsidR="004028A7">
        <w:t xml:space="preserve"> for your category:</w:t>
      </w:r>
    </w:p>
    <w:p w14:paraId="1C2A7D03" w14:textId="77777777" w:rsidR="004028A7" w:rsidRPr="00386FEB" w:rsidRDefault="008A218C" w:rsidP="004028A7">
      <w:pPr>
        <w:pStyle w:val="ListParagraph"/>
        <w:numPr>
          <w:ilvl w:val="1"/>
          <w:numId w:val="8"/>
        </w:numPr>
        <w:jc w:val="both"/>
      </w:pPr>
      <w:r>
        <w:t>Use</w:t>
      </w:r>
      <w:r w:rsidR="004028A7">
        <w:t xml:space="preserve"> sections to separate the category </w:t>
      </w:r>
    </w:p>
    <w:p w14:paraId="250A9676" w14:textId="77777777" w:rsidR="00401A14" w:rsidRPr="0046752A" w:rsidRDefault="00BE0F62" w:rsidP="0046752A">
      <w:pPr>
        <w:pStyle w:val="ListParagraph"/>
        <w:numPr>
          <w:ilvl w:val="0"/>
          <w:numId w:val="8"/>
        </w:numPr>
        <w:jc w:val="both"/>
        <w:rPr>
          <w:b/>
        </w:rPr>
      </w:pPr>
      <w:r>
        <w:t>Product</w:t>
      </w:r>
      <w:r w:rsidR="00401A14">
        <w:t xml:space="preserve"> </w:t>
      </w:r>
      <w:r w:rsidR="0046752A">
        <w:t>l</w:t>
      </w:r>
      <w:r w:rsidR="00572CF5">
        <w:t xml:space="preserve">ist should </w:t>
      </w:r>
      <w:r w:rsidR="0046752A">
        <w:t xml:space="preserve">include the following </w:t>
      </w:r>
      <w:r w:rsidR="00572CF5">
        <w:t>information</w:t>
      </w:r>
      <w:r w:rsidR="00401A14">
        <w:t>:</w:t>
      </w:r>
    </w:p>
    <w:p w14:paraId="223AF374" w14:textId="77777777" w:rsidR="0012315A" w:rsidRDefault="00EA1C54" w:rsidP="007C64D0">
      <w:pPr>
        <w:pStyle w:val="ListParagraph"/>
        <w:numPr>
          <w:ilvl w:val="3"/>
          <w:numId w:val="3"/>
        </w:numPr>
        <w:jc w:val="both"/>
      </w:pPr>
      <w:r>
        <w:t>Image</w:t>
      </w:r>
      <w:r w:rsidR="0046752A">
        <w:t xml:space="preserve">: </w:t>
      </w:r>
      <w:r w:rsidR="00613EA5">
        <w:t xml:space="preserve"> </w:t>
      </w:r>
      <w:r w:rsidR="0046752A">
        <w:t xml:space="preserve">Can </w:t>
      </w:r>
      <w:r w:rsidR="00B36D01">
        <w:t>be stored as</w:t>
      </w:r>
      <w:r w:rsidR="00386FEB">
        <w:t xml:space="preserve"> an image asset</w:t>
      </w:r>
      <w:r w:rsidR="0023072C">
        <w:t xml:space="preserve"> and use</w:t>
      </w:r>
      <w:r w:rsidR="00004710">
        <w:t xml:space="preserve"> the</w:t>
      </w:r>
      <w:r w:rsidR="0023072C">
        <w:t xml:space="preserve"> </w:t>
      </w:r>
      <w:r w:rsidR="0023072C" w:rsidRPr="00004710">
        <w:rPr>
          <w:noProof/>
        </w:rPr>
        <w:t>random</w:t>
      </w:r>
      <w:r w:rsidR="0023072C">
        <w:t xml:space="preserve"> image for each item</w:t>
      </w:r>
      <w:r w:rsidR="009B6D38">
        <w:t>.</w:t>
      </w:r>
    </w:p>
    <w:p w14:paraId="4A9A60AA" w14:textId="77777777" w:rsidR="005036C7" w:rsidRDefault="00401A14" w:rsidP="00386FEB">
      <w:pPr>
        <w:pStyle w:val="ListParagraph"/>
        <w:numPr>
          <w:ilvl w:val="3"/>
          <w:numId w:val="3"/>
        </w:numPr>
        <w:jc w:val="both"/>
      </w:pPr>
      <w:r>
        <w:t>Price</w:t>
      </w:r>
      <w:r w:rsidR="005036C7">
        <w:t xml:space="preserve"> </w:t>
      </w:r>
      <w:r w:rsidR="00386FEB">
        <w:t xml:space="preserve"> </w:t>
      </w:r>
    </w:p>
    <w:p w14:paraId="1F7B2417" w14:textId="77777777" w:rsidR="00386FEB" w:rsidRDefault="00BE0F62" w:rsidP="00386FEB">
      <w:pPr>
        <w:pStyle w:val="ListParagraph"/>
        <w:numPr>
          <w:ilvl w:val="3"/>
          <w:numId w:val="3"/>
        </w:numPr>
        <w:jc w:val="both"/>
      </w:pPr>
      <w:r>
        <w:t>Available</w:t>
      </w:r>
      <w:r w:rsidR="00401A14">
        <w:t xml:space="preserve"> Quantity</w:t>
      </w:r>
      <w:r w:rsidR="00885AF5">
        <w:t xml:space="preserve"> </w:t>
      </w:r>
    </w:p>
    <w:p w14:paraId="52244106" w14:textId="77777777" w:rsidR="00A85833" w:rsidRDefault="00A85833" w:rsidP="00386FEB">
      <w:pPr>
        <w:pStyle w:val="ListParagraph"/>
        <w:numPr>
          <w:ilvl w:val="3"/>
          <w:numId w:val="3"/>
        </w:numPr>
        <w:jc w:val="both"/>
      </w:pPr>
      <w:r>
        <w:t xml:space="preserve">Search Bar </w:t>
      </w:r>
    </w:p>
    <w:p w14:paraId="53DF65A2" w14:textId="77777777" w:rsidR="00386FEB" w:rsidRDefault="00386FEB" w:rsidP="00386FEB">
      <w:pPr>
        <w:pStyle w:val="ListParagraph"/>
        <w:ind w:left="2520"/>
        <w:jc w:val="both"/>
      </w:pPr>
    </w:p>
    <w:p w14:paraId="3C4AEB9E" w14:textId="77777777" w:rsidR="0087435E" w:rsidRDefault="0087435E" w:rsidP="00386FEB">
      <w:pPr>
        <w:pStyle w:val="ListParagraph"/>
        <w:numPr>
          <w:ilvl w:val="1"/>
          <w:numId w:val="11"/>
        </w:numPr>
        <w:jc w:val="both"/>
        <w:rPr>
          <w:b/>
          <w:color w:val="000000" w:themeColor="text1"/>
        </w:rPr>
      </w:pPr>
      <w:r w:rsidRPr="00386FEB">
        <w:rPr>
          <w:b/>
          <w:color w:val="000000" w:themeColor="text1"/>
        </w:rPr>
        <w:t>Product Details Screen</w:t>
      </w:r>
      <w:r w:rsidR="00386FEB" w:rsidRPr="00386FEB">
        <w:rPr>
          <w:b/>
          <w:color w:val="000000" w:themeColor="text1"/>
        </w:rPr>
        <w:t xml:space="preserve">: </w:t>
      </w:r>
      <w:r w:rsidR="007D6AFC" w:rsidRPr="00386FEB">
        <w:rPr>
          <w:b/>
          <w:color w:val="000000" w:themeColor="text1"/>
        </w:rPr>
        <w:t>Disp</w:t>
      </w:r>
      <w:r w:rsidR="00386FEB" w:rsidRPr="00386FEB">
        <w:rPr>
          <w:b/>
          <w:color w:val="000000" w:themeColor="text1"/>
        </w:rPr>
        <w:t>lay additional information about the product</w:t>
      </w:r>
    </w:p>
    <w:p w14:paraId="213DD83A" w14:textId="77777777" w:rsidR="00386FEB" w:rsidRPr="00386FEB" w:rsidRDefault="00386FEB" w:rsidP="00386FEB">
      <w:pPr>
        <w:pStyle w:val="ListParagraph"/>
        <w:ind w:left="360"/>
        <w:jc w:val="both"/>
        <w:rPr>
          <w:b/>
          <w:color w:val="000000" w:themeColor="text1"/>
        </w:rPr>
      </w:pPr>
    </w:p>
    <w:p w14:paraId="5C9CFC04" w14:textId="77777777" w:rsidR="00386FEB" w:rsidRDefault="007C64D0" w:rsidP="00386FEB">
      <w:pPr>
        <w:pStyle w:val="ListParagraph"/>
        <w:numPr>
          <w:ilvl w:val="0"/>
          <w:numId w:val="10"/>
        </w:numPr>
        <w:jc w:val="both"/>
      </w:pPr>
      <w:r>
        <w:t>Pho</w:t>
      </w:r>
      <w:r w:rsidR="00386FEB">
        <w:t xml:space="preserve">tos, Price, Available </w:t>
      </w:r>
      <w:r w:rsidR="00386FEB" w:rsidRPr="00004710">
        <w:rPr>
          <w:noProof/>
        </w:rPr>
        <w:t>Quantity</w:t>
      </w:r>
      <w:r w:rsidR="00004710">
        <w:rPr>
          <w:noProof/>
        </w:rPr>
        <w:t>,</w:t>
      </w:r>
      <w:r w:rsidR="00386FEB">
        <w:t xml:space="preserve"> etc.</w:t>
      </w:r>
    </w:p>
    <w:p w14:paraId="0D7D0238" w14:textId="5B235C00" w:rsidR="00F15FB9" w:rsidRDefault="00B54BBE" w:rsidP="00F15FB9">
      <w:pPr>
        <w:pStyle w:val="ListParagraph"/>
        <w:numPr>
          <w:ilvl w:val="0"/>
          <w:numId w:val="10"/>
        </w:numPr>
        <w:jc w:val="both"/>
      </w:pPr>
      <w:r>
        <w:t xml:space="preserve">Add </w:t>
      </w:r>
      <w:r w:rsidR="005A2DC2">
        <w:t>to</w:t>
      </w:r>
      <w:r>
        <w:t xml:space="preserve"> My Cart:</w:t>
      </w:r>
      <w:r w:rsidR="00386FEB">
        <w:t xml:space="preserve"> </w:t>
      </w:r>
      <w:r>
        <w:t>Will add the product to</w:t>
      </w:r>
      <w:r w:rsidR="00386FEB">
        <w:t xml:space="preserve"> a</w:t>
      </w:r>
      <w:r>
        <w:t xml:space="preserve"> My Cart List</w:t>
      </w:r>
    </w:p>
    <w:p w14:paraId="0FCACCE1" w14:textId="77777777" w:rsidR="00F15FB9" w:rsidRDefault="00F15FB9" w:rsidP="00F15FB9">
      <w:pPr>
        <w:pStyle w:val="ListParagraph"/>
        <w:numPr>
          <w:ilvl w:val="0"/>
          <w:numId w:val="10"/>
        </w:numPr>
        <w:jc w:val="both"/>
      </w:pPr>
      <w:r>
        <w:lastRenderedPageBreak/>
        <w:t>One you add to</w:t>
      </w:r>
      <w:r w:rsidR="00004710">
        <w:t xml:space="preserve"> the</w:t>
      </w:r>
      <w:r>
        <w:t xml:space="preserve"> </w:t>
      </w:r>
      <w:r w:rsidRPr="00004710">
        <w:rPr>
          <w:noProof/>
        </w:rPr>
        <w:t>card</w:t>
      </w:r>
      <w:r>
        <w:t xml:space="preserve">; the quantity field </w:t>
      </w:r>
      <w:r w:rsidR="00674841">
        <w:t>should be updated (</w:t>
      </w:r>
      <w:r>
        <w:t>total - 1)</w:t>
      </w:r>
      <w:r w:rsidR="000949AD">
        <w:t>.</w:t>
      </w:r>
    </w:p>
    <w:p w14:paraId="72227F7E" w14:textId="77777777" w:rsidR="00940E5F" w:rsidRDefault="00940E5F" w:rsidP="001D0C2F">
      <w:pPr>
        <w:pStyle w:val="ListParagraph"/>
        <w:ind w:left="0"/>
        <w:jc w:val="both"/>
        <w:rPr>
          <w:b/>
          <w:color w:val="FF0000"/>
        </w:rPr>
      </w:pPr>
    </w:p>
    <w:p w14:paraId="308207F9" w14:textId="77777777" w:rsidR="001D0C2F" w:rsidRDefault="001D0C2F" w:rsidP="001D0C2F">
      <w:pPr>
        <w:pStyle w:val="ListParagraph"/>
        <w:ind w:left="0"/>
        <w:jc w:val="both"/>
        <w:rPr>
          <w:b/>
          <w:color w:val="FF0000"/>
        </w:rPr>
      </w:pPr>
      <w:r>
        <w:rPr>
          <w:b/>
          <w:color w:val="FF0000"/>
        </w:rPr>
        <w:t>Part # 2</w:t>
      </w:r>
      <w:r w:rsidRPr="00AB7681">
        <w:rPr>
          <w:b/>
          <w:color w:val="FF0000"/>
        </w:rPr>
        <w:t>:   50 %</w:t>
      </w:r>
      <w:r>
        <w:rPr>
          <w:b/>
          <w:color w:val="FF0000"/>
        </w:rPr>
        <w:t xml:space="preserve"> (Mark)</w:t>
      </w:r>
    </w:p>
    <w:p w14:paraId="0778B766" w14:textId="77777777" w:rsidR="004969B2" w:rsidRPr="007C64D0" w:rsidRDefault="004969B2" w:rsidP="00386FEB">
      <w:pPr>
        <w:pStyle w:val="ListParagraph"/>
        <w:ind w:left="810"/>
        <w:jc w:val="both"/>
      </w:pPr>
    </w:p>
    <w:p w14:paraId="3D2072A9" w14:textId="77777777" w:rsidR="008F1C4E" w:rsidRPr="00386FEB" w:rsidRDefault="00386FEB" w:rsidP="008F1C4E">
      <w:pPr>
        <w:pStyle w:val="ListParagraph"/>
        <w:numPr>
          <w:ilvl w:val="0"/>
          <w:numId w:val="3"/>
        </w:numPr>
        <w:jc w:val="both"/>
        <w:rPr>
          <w:b/>
          <w:color w:val="000000" w:themeColor="text1"/>
        </w:rPr>
      </w:pPr>
      <w:r w:rsidRPr="00386FEB">
        <w:rPr>
          <w:b/>
          <w:color w:val="000000" w:themeColor="text1"/>
        </w:rPr>
        <w:t>Second Screen:  My Cart List</w:t>
      </w:r>
    </w:p>
    <w:p w14:paraId="20DB967D" w14:textId="77777777" w:rsidR="00386FEB" w:rsidRPr="00386FEB" w:rsidRDefault="00386FEB" w:rsidP="00386FEB">
      <w:pPr>
        <w:pStyle w:val="ListParagraph"/>
        <w:ind w:left="360"/>
        <w:jc w:val="both"/>
        <w:rPr>
          <w:b/>
          <w:color w:val="000000" w:themeColor="text1"/>
        </w:rPr>
      </w:pPr>
    </w:p>
    <w:p w14:paraId="2328EBC4" w14:textId="77777777" w:rsidR="00DA0B33" w:rsidRDefault="000712BF" w:rsidP="00386FEB">
      <w:pPr>
        <w:pStyle w:val="ListParagraph"/>
        <w:numPr>
          <w:ilvl w:val="0"/>
          <w:numId w:val="9"/>
        </w:numPr>
        <w:jc w:val="both"/>
        <w:rPr>
          <w:color w:val="000000" w:themeColor="text1"/>
        </w:rPr>
      </w:pPr>
      <w:r w:rsidRPr="00386FEB">
        <w:rPr>
          <w:color w:val="000000" w:themeColor="text1"/>
        </w:rPr>
        <w:t xml:space="preserve">Display </w:t>
      </w:r>
      <w:r w:rsidR="00386FEB" w:rsidRPr="00386FEB">
        <w:rPr>
          <w:color w:val="000000" w:themeColor="text1"/>
        </w:rPr>
        <w:t xml:space="preserve">a list of items </w:t>
      </w:r>
      <w:r w:rsidRPr="00386FEB">
        <w:rPr>
          <w:color w:val="000000" w:themeColor="text1"/>
        </w:rPr>
        <w:t xml:space="preserve">that </w:t>
      </w:r>
      <w:r w:rsidR="00386FEB" w:rsidRPr="00386FEB">
        <w:rPr>
          <w:color w:val="000000" w:themeColor="text1"/>
        </w:rPr>
        <w:t xml:space="preserve">have </w:t>
      </w:r>
      <w:r w:rsidR="00386FEB" w:rsidRPr="00004710">
        <w:rPr>
          <w:noProof/>
          <w:color w:val="000000" w:themeColor="text1"/>
        </w:rPr>
        <w:t>been</w:t>
      </w:r>
      <w:r w:rsidRPr="00004710">
        <w:rPr>
          <w:noProof/>
          <w:color w:val="000000" w:themeColor="text1"/>
        </w:rPr>
        <w:t xml:space="preserve"> added</w:t>
      </w:r>
      <w:r w:rsidRPr="00386FEB">
        <w:rPr>
          <w:color w:val="000000" w:themeColor="text1"/>
        </w:rPr>
        <w:t xml:space="preserve"> to </w:t>
      </w:r>
      <w:r w:rsidR="00386FEB" w:rsidRPr="00386FEB">
        <w:rPr>
          <w:color w:val="000000" w:themeColor="text1"/>
        </w:rPr>
        <w:t>the My Cart List</w:t>
      </w:r>
    </w:p>
    <w:p w14:paraId="73E97413" w14:textId="77777777" w:rsidR="003202B4" w:rsidRPr="00386FEB" w:rsidRDefault="003202B4" w:rsidP="00386FEB">
      <w:pPr>
        <w:pStyle w:val="ListParagraph"/>
        <w:numPr>
          <w:ilvl w:val="0"/>
          <w:numId w:val="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Search bar should be available </w:t>
      </w:r>
      <w:r w:rsidR="00C87CB7">
        <w:rPr>
          <w:color w:val="000000" w:themeColor="text1"/>
        </w:rPr>
        <w:t>to search my cart item</w:t>
      </w:r>
      <w:r w:rsidR="00472B90">
        <w:rPr>
          <w:color w:val="000000" w:themeColor="text1"/>
        </w:rPr>
        <w:t>s.</w:t>
      </w:r>
    </w:p>
    <w:p w14:paraId="5E16EDBE" w14:textId="77777777" w:rsidR="00386FEB" w:rsidRPr="00386FEB" w:rsidRDefault="00386FEB" w:rsidP="00386FEB">
      <w:pPr>
        <w:pStyle w:val="ListParagraph"/>
        <w:ind w:left="810"/>
        <w:jc w:val="both"/>
        <w:rPr>
          <w:color w:val="000000" w:themeColor="text1"/>
        </w:rPr>
      </w:pPr>
    </w:p>
    <w:p w14:paraId="30AB8125" w14:textId="77777777" w:rsidR="00DA0B33" w:rsidRDefault="00DA0B33" w:rsidP="00386FEB">
      <w:pPr>
        <w:pStyle w:val="ListParagraph"/>
        <w:numPr>
          <w:ilvl w:val="1"/>
          <w:numId w:val="12"/>
        </w:numPr>
        <w:jc w:val="both"/>
        <w:rPr>
          <w:b/>
          <w:color w:val="000000" w:themeColor="text1"/>
        </w:rPr>
      </w:pPr>
      <w:r w:rsidRPr="00386FEB">
        <w:rPr>
          <w:b/>
          <w:color w:val="000000" w:themeColor="text1"/>
        </w:rPr>
        <w:t>Product Details Screen</w:t>
      </w:r>
      <w:r w:rsidR="00386FEB" w:rsidRPr="00386FEB">
        <w:rPr>
          <w:b/>
          <w:color w:val="000000" w:themeColor="text1"/>
        </w:rPr>
        <w:t xml:space="preserve">:  </w:t>
      </w:r>
      <w:r w:rsidRPr="00386FEB">
        <w:rPr>
          <w:b/>
          <w:color w:val="000000" w:themeColor="text1"/>
        </w:rPr>
        <w:t xml:space="preserve">Display </w:t>
      </w:r>
      <w:r w:rsidR="00386FEB" w:rsidRPr="00386FEB">
        <w:rPr>
          <w:b/>
          <w:color w:val="000000" w:themeColor="text1"/>
        </w:rPr>
        <w:t>additional information about the product</w:t>
      </w:r>
    </w:p>
    <w:p w14:paraId="3E862A3B" w14:textId="77777777" w:rsidR="00386FEB" w:rsidRPr="00386FEB" w:rsidRDefault="00386FEB" w:rsidP="00386FEB">
      <w:pPr>
        <w:pStyle w:val="ListParagraph"/>
        <w:ind w:left="360"/>
        <w:jc w:val="both"/>
        <w:rPr>
          <w:b/>
          <w:color w:val="000000" w:themeColor="text1"/>
        </w:rPr>
      </w:pPr>
    </w:p>
    <w:p w14:paraId="3C0EDF58" w14:textId="77777777" w:rsidR="00511C0D" w:rsidRPr="00511C0D" w:rsidRDefault="00DC4988" w:rsidP="00386FEB">
      <w:pPr>
        <w:pStyle w:val="ListParagraph"/>
        <w:numPr>
          <w:ilvl w:val="0"/>
          <w:numId w:val="10"/>
        </w:numPr>
        <w:jc w:val="both"/>
      </w:pPr>
      <w:r>
        <w:t xml:space="preserve">My Cart </w:t>
      </w:r>
      <w:r w:rsidR="00511C0D">
        <w:t xml:space="preserve">Details screen </w:t>
      </w:r>
      <w:r w:rsidR="000F1D5D">
        <w:t>should</w:t>
      </w:r>
      <w:r w:rsidR="00511C0D">
        <w:t xml:space="preserve"> show delete button for user details screen.</w:t>
      </w:r>
    </w:p>
    <w:p w14:paraId="219AF881" w14:textId="798CB03D" w:rsidR="00386FEB" w:rsidRPr="00386FEB" w:rsidRDefault="00386FEB" w:rsidP="00386FEB">
      <w:pPr>
        <w:pStyle w:val="ListParagraph"/>
        <w:numPr>
          <w:ilvl w:val="0"/>
          <w:numId w:val="10"/>
        </w:numPr>
        <w:jc w:val="both"/>
      </w:pPr>
      <w:r>
        <w:rPr>
          <w:color w:val="000000" w:themeColor="text1"/>
        </w:rPr>
        <w:t>Delete f</w:t>
      </w:r>
      <w:r w:rsidR="00DA0B33" w:rsidRPr="00386FEB">
        <w:rPr>
          <w:color w:val="000000" w:themeColor="text1"/>
        </w:rPr>
        <w:t>rom My Cart:</w:t>
      </w:r>
      <w:r>
        <w:rPr>
          <w:color w:val="000000" w:themeColor="text1"/>
        </w:rPr>
        <w:t xml:space="preserve"> </w:t>
      </w:r>
      <w:r>
        <w:t xml:space="preserve">Will delete the product </w:t>
      </w:r>
      <w:r w:rsidR="00520983">
        <w:t>from My</w:t>
      </w:r>
      <w:r>
        <w:t xml:space="preserve"> Cart List</w:t>
      </w:r>
    </w:p>
    <w:p w14:paraId="513C35EB" w14:textId="77777777" w:rsidR="00995F5B" w:rsidRPr="00386FEB" w:rsidRDefault="00995F5B" w:rsidP="00995F5B">
      <w:pPr>
        <w:pStyle w:val="ListParagraph"/>
        <w:ind w:left="3240"/>
        <w:jc w:val="both"/>
        <w:rPr>
          <w:color w:val="000000" w:themeColor="text1"/>
        </w:rPr>
      </w:pPr>
    </w:p>
    <w:p w14:paraId="0DED5609" w14:textId="77777777" w:rsidR="003E6579" w:rsidRDefault="00386FEB" w:rsidP="003E6579">
      <w:pPr>
        <w:pStyle w:val="ListParagraph"/>
        <w:numPr>
          <w:ilvl w:val="0"/>
          <w:numId w:val="3"/>
        </w:numPr>
        <w:jc w:val="both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>Third Screen:  My Profile</w:t>
      </w:r>
    </w:p>
    <w:p w14:paraId="650A4CB1" w14:textId="77777777" w:rsidR="003E6579" w:rsidRDefault="003E6579" w:rsidP="003E6579">
      <w:pPr>
        <w:pStyle w:val="ListParagraph"/>
        <w:ind w:left="360"/>
        <w:jc w:val="both"/>
        <w:rPr>
          <w:b/>
          <w:color w:val="000000" w:themeColor="text1"/>
          <w:sz w:val="24"/>
        </w:rPr>
      </w:pPr>
    </w:p>
    <w:p w14:paraId="572D0FB2" w14:textId="77777777" w:rsidR="003E6579" w:rsidRPr="003E6579" w:rsidRDefault="003E6579" w:rsidP="003E6579">
      <w:pPr>
        <w:pStyle w:val="ListParagraph"/>
        <w:numPr>
          <w:ilvl w:val="0"/>
          <w:numId w:val="10"/>
        </w:numPr>
        <w:jc w:val="both"/>
        <w:rPr>
          <w:b/>
          <w:color w:val="000000" w:themeColor="text1"/>
          <w:sz w:val="24"/>
        </w:rPr>
      </w:pPr>
      <w:r w:rsidRPr="003E6579">
        <w:rPr>
          <w:color w:val="000000" w:themeColor="text1"/>
          <w:sz w:val="24"/>
        </w:rPr>
        <w:t>W</w:t>
      </w:r>
      <w:r w:rsidR="00386FEB" w:rsidRPr="003E6579">
        <w:rPr>
          <w:color w:val="000000" w:themeColor="text1"/>
          <w:sz w:val="24"/>
        </w:rPr>
        <w:t>ill d</w:t>
      </w:r>
      <w:r w:rsidR="00894247" w:rsidRPr="003E6579">
        <w:rPr>
          <w:color w:val="000000" w:themeColor="text1"/>
          <w:sz w:val="24"/>
        </w:rPr>
        <w:t>isplay</w:t>
      </w:r>
      <w:r w:rsidR="00386FEB" w:rsidRPr="003E6579">
        <w:rPr>
          <w:color w:val="000000" w:themeColor="text1"/>
          <w:sz w:val="24"/>
        </w:rPr>
        <w:t xml:space="preserve"> the </w:t>
      </w:r>
      <w:r w:rsidR="00386FEB" w:rsidRPr="00004710">
        <w:rPr>
          <w:noProof/>
          <w:color w:val="000000" w:themeColor="text1"/>
          <w:sz w:val="24"/>
        </w:rPr>
        <w:t>user</w:t>
      </w:r>
      <w:r w:rsidR="00004710">
        <w:rPr>
          <w:noProof/>
          <w:color w:val="000000" w:themeColor="text1"/>
          <w:sz w:val="24"/>
        </w:rPr>
        <w:t>'</w:t>
      </w:r>
      <w:r w:rsidR="00386FEB" w:rsidRPr="00004710">
        <w:rPr>
          <w:noProof/>
          <w:color w:val="000000" w:themeColor="text1"/>
          <w:sz w:val="24"/>
        </w:rPr>
        <w:t>s</w:t>
      </w:r>
      <w:r w:rsidR="00386FEB" w:rsidRPr="003E6579">
        <w:rPr>
          <w:color w:val="000000" w:themeColor="text1"/>
          <w:sz w:val="24"/>
        </w:rPr>
        <w:t xml:space="preserve"> information as r</w:t>
      </w:r>
      <w:r w:rsidR="00894247" w:rsidRPr="003E6579">
        <w:rPr>
          <w:color w:val="000000" w:themeColor="text1"/>
          <w:sz w:val="24"/>
        </w:rPr>
        <w:t xml:space="preserve">ead </w:t>
      </w:r>
      <w:r w:rsidR="00612CE3" w:rsidRPr="003E6579">
        <w:rPr>
          <w:color w:val="000000" w:themeColor="text1"/>
          <w:sz w:val="24"/>
        </w:rPr>
        <w:t>only</w:t>
      </w:r>
    </w:p>
    <w:p w14:paraId="76C000FE" w14:textId="77777777" w:rsidR="006256CF" w:rsidRPr="006256CF" w:rsidRDefault="00386FEB" w:rsidP="006256CF">
      <w:pPr>
        <w:pStyle w:val="ListParagraph"/>
        <w:numPr>
          <w:ilvl w:val="0"/>
          <w:numId w:val="10"/>
        </w:numPr>
        <w:jc w:val="both"/>
        <w:rPr>
          <w:b/>
          <w:color w:val="000000" w:themeColor="text1"/>
          <w:sz w:val="24"/>
        </w:rPr>
      </w:pPr>
      <w:r w:rsidRPr="003E6579">
        <w:rPr>
          <w:color w:val="000000" w:themeColor="text1"/>
          <w:sz w:val="24"/>
        </w:rPr>
        <w:t>Should include an edit bu</w:t>
      </w:r>
      <w:r w:rsidR="003E6579">
        <w:rPr>
          <w:color w:val="000000" w:themeColor="text1"/>
          <w:sz w:val="24"/>
        </w:rPr>
        <w:t xml:space="preserve">tton that will </w:t>
      </w:r>
      <w:r w:rsidR="003E6579">
        <w:rPr>
          <w:color w:val="000000" w:themeColor="text1"/>
        </w:rPr>
        <w:t>a</w:t>
      </w:r>
      <w:r w:rsidRPr="003E6579">
        <w:rPr>
          <w:color w:val="000000" w:themeColor="text1"/>
        </w:rPr>
        <w:t>llow u</w:t>
      </w:r>
      <w:r w:rsidR="00995F5B" w:rsidRPr="003E6579">
        <w:rPr>
          <w:color w:val="000000" w:themeColor="text1"/>
        </w:rPr>
        <w:t>ser to update their information</w:t>
      </w:r>
    </w:p>
    <w:p w14:paraId="3EF30E9A" w14:textId="77777777" w:rsidR="006256CF" w:rsidRDefault="006256CF" w:rsidP="006256CF">
      <w:pPr>
        <w:pStyle w:val="ListParagraph"/>
        <w:ind w:left="810"/>
        <w:jc w:val="both"/>
        <w:rPr>
          <w:b/>
          <w:color w:val="000000" w:themeColor="text1"/>
          <w:sz w:val="24"/>
        </w:rPr>
      </w:pPr>
    </w:p>
    <w:p w14:paraId="44DC4D31" w14:textId="391C67E1" w:rsidR="00AE3F76" w:rsidRDefault="00C82006" w:rsidP="00AE3F76">
      <w:pPr>
        <w:pStyle w:val="ListParagraph"/>
        <w:numPr>
          <w:ilvl w:val="0"/>
          <w:numId w:val="3"/>
        </w:numPr>
        <w:jc w:val="both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>Admin Screen</w:t>
      </w:r>
      <w:r w:rsidR="009974C7">
        <w:rPr>
          <w:b/>
          <w:color w:val="000000" w:themeColor="text1"/>
          <w:sz w:val="24"/>
        </w:rPr>
        <w:t>:</w:t>
      </w:r>
    </w:p>
    <w:p w14:paraId="11C9F5D6" w14:textId="258F9E8B" w:rsidR="00AE3F76" w:rsidRPr="00AE3F76" w:rsidRDefault="00AE3F76" w:rsidP="00AE3F76">
      <w:pPr>
        <w:pStyle w:val="ListParagraph"/>
        <w:numPr>
          <w:ilvl w:val="1"/>
          <w:numId w:val="3"/>
        </w:numPr>
        <w:jc w:val="both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>When an admin user login, it should display</w:t>
      </w:r>
      <w:r w:rsidR="002B76D1">
        <w:rPr>
          <w:b/>
          <w:color w:val="000000" w:themeColor="text1"/>
          <w:sz w:val="24"/>
        </w:rPr>
        <w:t xml:space="preserve"> “Add Vendor” and “Add Product”.</w:t>
      </w:r>
    </w:p>
    <w:p w14:paraId="258050B9" w14:textId="78F0F703" w:rsidR="006F300A" w:rsidRDefault="006F300A" w:rsidP="006F300A">
      <w:pPr>
        <w:pStyle w:val="ListParagraph"/>
        <w:ind w:left="360"/>
        <w:jc w:val="both"/>
        <w:rPr>
          <w:b/>
          <w:color w:val="000000" w:themeColor="text1"/>
          <w:sz w:val="24"/>
        </w:rPr>
      </w:pPr>
      <w:r w:rsidRPr="006F300A">
        <w:rPr>
          <w:b/>
          <w:noProof/>
          <w:color w:val="000000" w:themeColor="text1"/>
          <w:sz w:val="24"/>
        </w:rPr>
        <w:lastRenderedPageBreak/>
        <w:drawing>
          <wp:inline distT="0" distB="0" distL="0" distR="0" wp14:anchorId="4F412B5F" wp14:editId="028A778B">
            <wp:extent cx="5943600" cy="5626735"/>
            <wp:effectExtent l="0" t="0" r="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0D61" w14:textId="77777777" w:rsidR="006256CF" w:rsidRDefault="006256CF" w:rsidP="006256CF">
      <w:pPr>
        <w:pStyle w:val="ListParagraph"/>
        <w:ind w:left="810"/>
        <w:jc w:val="both"/>
        <w:rPr>
          <w:b/>
          <w:color w:val="000000" w:themeColor="text1"/>
          <w:sz w:val="24"/>
        </w:rPr>
      </w:pPr>
    </w:p>
    <w:p w14:paraId="1E01F724" w14:textId="6AC04393" w:rsidR="00E6308D" w:rsidRPr="006256CF" w:rsidRDefault="00CA399A" w:rsidP="006256CF">
      <w:pPr>
        <w:jc w:val="both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 xml:space="preserve">Bonus Mark </w:t>
      </w:r>
      <w:r w:rsidRPr="00004710">
        <w:rPr>
          <w:b/>
          <w:noProof/>
          <w:color w:val="000000" w:themeColor="text1"/>
          <w:sz w:val="24"/>
        </w:rPr>
        <w:t>For</w:t>
      </w:r>
      <w:r w:rsidR="00575C62">
        <w:rPr>
          <w:b/>
          <w:noProof/>
          <w:color w:val="000000" w:themeColor="text1"/>
          <w:sz w:val="24"/>
        </w:rPr>
        <w:t>:</w:t>
      </w:r>
      <w:r w:rsidR="00E6308D" w:rsidRPr="006256CF">
        <w:rPr>
          <w:b/>
          <w:color w:val="000000" w:themeColor="text1"/>
          <w:sz w:val="24"/>
        </w:rPr>
        <w:t xml:space="preserve">  </w:t>
      </w:r>
      <w:r w:rsidR="00E6308D" w:rsidRPr="006256CF">
        <w:rPr>
          <w:b/>
          <w:color w:val="FF0000"/>
          <w:sz w:val="24"/>
        </w:rPr>
        <w:t xml:space="preserve">Best App &amp; </w:t>
      </w:r>
      <w:r w:rsidR="00B6389C" w:rsidRPr="006256CF">
        <w:rPr>
          <w:b/>
          <w:color w:val="FF0000"/>
          <w:sz w:val="24"/>
        </w:rPr>
        <w:t>Presentation:</w:t>
      </w:r>
      <w:r w:rsidR="00E6308D" w:rsidRPr="006256CF">
        <w:rPr>
          <w:b/>
          <w:color w:val="FF0000"/>
          <w:sz w:val="24"/>
        </w:rPr>
        <w:t xml:space="preserve">  </w:t>
      </w:r>
      <w:bookmarkStart w:id="0" w:name="_GoBack"/>
      <w:bookmarkEnd w:id="0"/>
      <w:r w:rsidR="00E6308D" w:rsidRPr="006256CF">
        <w:rPr>
          <w:b/>
          <w:color w:val="FF0000"/>
          <w:sz w:val="24"/>
        </w:rPr>
        <w:t>10 %</w:t>
      </w:r>
    </w:p>
    <w:p w14:paraId="4C72DCB2" w14:textId="77777777" w:rsidR="007C5185" w:rsidRPr="00DF5944" w:rsidRDefault="007C5185" w:rsidP="00DF5944">
      <w:pPr>
        <w:jc w:val="both"/>
        <w:rPr>
          <w:b/>
          <w:color w:val="000000" w:themeColor="text1"/>
          <w:sz w:val="24"/>
        </w:rPr>
      </w:pPr>
    </w:p>
    <w:sectPr w:rsidR="007C5185" w:rsidRPr="00DF5944" w:rsidSect="00D9589B"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062EE"/>
    <w:multiLevelType w:val="hybridMultilevel"/>
    <w:tmpl w:val="17CAF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62278EE"/>
    <w:multiLevelType w:val="hybridMultilevel"/>
    <w:tmpl w:val="4006A5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4B06C1"/>
    <w:multiLevelType w:val="hybridMultilevel"/>
    <w:tmpl w:val="D4206A40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3">
    <w:nsid w:val="1E4E4F77"/>
    <w:multiLevelType w:val="hybridMultilevel"/>
    <w:tmpl w:val="9948DB22"/>
    <w:lvl w:ilvl="0" w:tplc="5AEA359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EC3FA7"/>
    <w:multiLevelType w:val="hybridMultilevel"/>
    <w:tmpl w:val="7D78C9D8"/>
    <w:lvl w:ilvl="0" w:tplc="FB26799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7DD7A79"/>
    <w:multiLevelType w:val="hybridMultilevel"/>
    <w:tmpl w:val="71ECC7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B411E3"/>
    <w:multiLevelType w:val="hybridMultilevel"/>
    <w:tmpl w:val="B72C8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DE4345"/>
    <w:multiLevelType w:val="hybridMultilevel"/>
    <w:tmpl w:val="BBBCD0E4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8">
    <w:nsid w:val="56025A49"/>
    <w:multiLevelType w:val="hybridMultilevel"/>
    <w:tmpl w:val="D810A0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>
    <w:nsid w:val="58161B53"/>
    <w:multiLevelType w:val="hybridMultilevel"/>
    <w:tmpl w:val="D87CBF2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>
    <w:nsid w:val="5FEC1E54"/>
    <w:multiLevelType w:val="multilevel"/>
    <w:tmpl w:val="4156E48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6E5759C7"/>
    <w:multiLevelType w:val="hybridMultilevel"/>
    <w:tmpl w:val="D312D2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>
    <w:nsid w:val="74953B0A"/>
    <w:multiLevelType w:val="hybridMultilevel"/>
    <w:tmpl w:val="699C117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4D31C9C"/>
    <w:multiLevelType w:val="multilevel"/>
    <w:tmpl w:val="977E57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7FE67D0B"/>
    <w:multiLevelType w:val="hybridMultilevel"/>
    <w:tmpl w:val="16B4635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2"/>
  </w:num>
  <w:num w:numId="11">
    <w:abstractNumId w:val="10"/>
  </w:num>
  <w:num w:numId="12">
    <w:abstractNumId w:val="13"/>
  </w:num>
  <w:num w:numId="13">
    <w:abstractNumId w:val="3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0MDE2NgOSlhaWhko6SsGpxcWZ+XkgBUa1AIyakegsAAAA"/>
  </w:docVars>
  <w:rsids>
    <w:rsidRoot w:val="000E4CFF"/>
    <w:rsid w:val="00004710"/>
    <w:rsid w:val="00004938"/>
    <w:rsid w:val="00030D43"/>
    <w:rsid w:val="000712BF"/>
    <w:rsid w:val="000949AD"/>
    <w:rsid w:val="000A6206"/>
    <w:rsid w:val="000C486A"/>
    <w:rsid w:val="000E4CFF"/>
    <w:rsid w:val="000F1D5D"/>
    <w:rsid w:val="00102486"/>
    <w:rsid w:val="001138D6"/>
    <w:rsid w:val="0012315A"/>
    <w:rsid w:val="00173D31"/>
    <w:rsid w:val="00180BCB"/>
    <w:rsid w:val="001855ED"/>
    <w:rsid w:val="00194D1B"/>
    <w:rsid w:val="001B266E"/>
    <w:rsid w:val="001D0C2F"/>
    <w:rsid w:val="001D1B6A"/>
    <w:rsid w:val="001D6527"/>
    <w:rsid w:val="001E1C02"/>
    <w:rsid w:val="001E27E5"/>
    <w:rsid w:val="001F7121"/>
    <w:rsid w:val="0020688F"/>
    <w:rsid w:val="00220347"/>
    <w:rsid w:val="00221C3E"/>
    <w:rsid w:val="0023072C"/>
    <w:rsid w:val="00231DA0"/>
    <w:rsid w:val="0023716C"/>
    <w:rsid w:val="0023755C"/>
    <w:rsid w:val="00243939"/>
    <w:rsid w:val="002461B4"/>
    <w:rsid w:val="002A00B2"/>
    <w:rsid w:val="002B268E"/>
    <w:rsid w:val="002B76D1"/>
    <w:rsid w:val="002E01AB"/>
    <w:rsid w:val="002E158C"/>
    <w:rsid w:val="002F3A80"/>
    <w:rsid w:val="00303B66"/>
    <w:rsid w:val="0031042C"/>
    <w:rsid w:val="003202B4"/>
    <w:rsid w:val="003272F6"/>
    <w:rsid w:val="00352E3F"/>
    <w:rsid w:val="00354688"/>
    <w:rsid w:val="003850BE"/>
    <w:rsid w:val="00386FEB"/>
    <w:rsid w:val="00390207"/>
    <w:rsid w:val="003C15A1"/>
    <w:rsid w:val="003D0B99"/>
    <w:rsid w:val="003E6579"/>
    <w:rsid w:val="003F4175"/>
    <w:rsid w:val="00401A14"/>
    <w:rsid w:val="004028A7"/>
    <w:rsid w:val="00417453"/>
    <w:rsid w:val="00425B7A"/>
    <w:rsid w:val="004269EE"/>
    <w:rsid w:val="004540F2"/>
    <w:rsid w:val="00457D03"/>
    <w:rsid w:val="0046752A"/>
    <w:rsid w:val="00472B90"/>
    <w:rsid w:val="00487AB0"/>
    <w:rsid w:val="004969B2"/>
    <w:rsid w:val="00497CF2"/>
    <w:rsid w:val="004A0EA9"/>
    <w:rsid w:val="004A4012"/>
    <w:rsid w:val="004B10C7"/>
    <w:rsid w:val="004C37A9"/>
    <w:rsid w:val="004E28FD"/>
    <w:rsid w:val="004E3291"/>
    <w:rsid w:val="004E6DB5"/>
    <w:rsid w:val="005036C7"/>
    <w:rsid w:val="00511C0D"/>
    <w:rsid w:val="00516B1D"/>
    <w:rsid w:val="00516B87"/>
    <w:rsid w:val="00520983"/>
    <w:rsid w:val="00525D6B"/>
    <w:rsid w:val="005545B7"/>
    <w:rsid w:val="00563715"/>
    <w:rsid w:val="00571AC0"/>
    <w:rsid w:val="00572CF5"/>
    <w:rsid w:val="00575C62"/>
    <w:rsid w:val="0059234C"/>
    <w:rsid w:val="005A2DC2"/>
    <w:rsid w:val="005B029E"/>
    <w:rsid w:val="00612CE3"/>
    <w:rsid w:val="00613EA5"/>
    <w:rsid w:val="00615ADA"/>
    <w:rsid w:val="006216B1"/>
    <w:rsid w:val="006256CF"/>
    <w:rsid w:val="006341ED"/>
    <w:rsid w:val="00640555"/>
    <w:rsid w:val="0066264E"/>
    <w:rsid w:val="006673AB"/>
    <w:rsid w:val="006726C6"/>
    <w:rsid w:val="00674841"/>
    <w:rsid w:val="006922C3"/>
    <w:rsid w:val="006B6468"/>
    <w:rsid w:val="006D46DE"/>
    <w:rsid w:val="006F2797"/>
    <w:rsid w:val="006F300A"/>
    <w:rsid w:val="0070141A"/>
    <w:rsid w:val="00714C99"/>
    <w:rsid w:val="00732452"/>
    <w:rsid w:val="007547F7"/>
    <w:rsid w:val="00766F33"/>
    <w:rsid w:val="0077309C"/>
    <w:rsid w:val="00784C6C"/>
    <w:rsid w:val="00791EA5"/>
    <w:rsid w:val="007A1953"/>
    <w:rsid w:val="007B6432"/>
    <w:rsid w:val="007C5185"/>
    <w:rsid w:val="007C64D0"/>
    <w:rsid w:val="007D563A"/>
    <w:rsid w:val="007D6AFC"/>
    <w:rsid w:val="007D7AEE"/>
    <w:rsid w:val="007E4585"/>
    <w:rsid w:val="00804D1A"/>
    <w:rsid w:val="00841B31"/>
    <w:rsid w:val="00846498"/>
    <w:rsid w:val="00863FF4"/>
    <w:rsid w:val="00865083"/>
    <w:rsid w:val="00873377"/>
    <w:rsid w:val="0087435E"/>
    <w:rsid w:val="00885AF5"/>
    <w:rsid w:val="00894247"/>
    <w:rsid w:val="008A0F66"/>
    <w:rsid w:val="008A218C"/>
    <w:rsid w:val="008D2984"/>
    <w:rsid w:val="008F19ED"/>
    <w:rsid w:val="008F1C4E"/>
    <w:rsid w:val="00906D26"/>
    <w:rsid w:val="00920743"/>
    <w:rsid w:val="0092146F"/>
    <w:rsid w:val="00921A31"/>
    <w:rsid w:val="009313D5"/>
    <w:rsid w:val="0093568D"/>
    <w:rsid w:val="00940E5F"/>
    <w:rsid w:val="00995F5B"/>
    <w:rsid w:val="009974C7"/>
    <w:rsid w:val="00997745"/>
    <w:rsid w:val="009A7873"/>
    <w:rsid w:val="009B1174"/>
    <w:rsid w:val="009B3925"/>
    <w:rsid w:val="009B418E"/>
    <w:rsid w:val="009B5146"/>
    <w:rsid w:val="009B6D38"/>
    <w:rsid w:val="009C3F94"/>
    <w:rsid w:val="009D6B1B"/>
    <w:rsid w:val="009E0C53"/>
    <w:rsid w:val="009E1E99"/>
    <w:rsid w:val="00A622F0"/>
    <w:rsid w:val="00A75D69"/>
    <w:rsid w:val="00A76E96"/>
    <w:rsid w:val="00A85833"/>
    <w:rsid w:val="00AB7681"/>
    <w:rsid w:val="00AE3F76"/>
    <w:rsid w:val="00B20A5A"/>
    <w:rsid w:val="00B302E8"/>
    <w:rsid w:val="00B36D01"/>
    <w:rsid w:val="00B37641"/>
    <w:rsid w:val="00B53F21"/>
    <w:rsid w:val="00B54BBE"/>
    <w:rsid w:val="00B55274"/>
    <w:rsid w:val="00B6389C"/>
    <w:rsid w:val="00B978BC"/>
    <w:rsid w:val="00BC09CC"/>
    <w:rsid w:val="00BE0F62"/>
    <w:rsid w:val="00C008FB"/>
    <w:rsid w:val="00C05C93"/>
    <w:rsid w:val="00C35EF7"/>
    <w:rsid w:val="00C52417"/>
    <w:rsid w:val="00C63671"/>
    <w:rsid w:val="00C82006"/>
    <w:rsid w:val="00C85A52"/>
    <w:rsid w:val="00C87CB7"/>
    <w:rsid w:val="00CA399A"/>
    <w:rsid w:val="00CB03FD"/>
    <w:rsid w:val="00CF1F34"/>
    <w:rsid w:val="00D12563"/>
    <w:rsid w:val="00D23114"/>
    <w:rsid w:val="00D275EE"/>
    <w:rsid w:val="00D510DA"/>
    <w:rsid w:val="00D85009"/>
    <w:rsid w:val="00D86EF0"/>
    <w:rsid w:val="00D9589B"/>
    <w:rsid w:val="00DA0B33"/>
    <w:rsid w:val="00DB49D8"/>
    <w:rsid w:val="00DC3145"/>
    <w:rsid w:val="00DC4988"/>
    <w:rsid w:val="00DC6F31"/>
    <w:rsid w:val="00DD5C14"/>
    <w:rsid w:val="00DF073D"/>
    <w:rsid w:val="00DF5944"/>
    <w:rsid w:val="00E0124F"/>
    <w:rsid w:val="00E14C37"/>
    <w:rsid w:val="00E20C5C"/>
    <w:rsid w:val="00E244B2"/>
    <w:rsid w:val="00E32957"/>
    <w:rsid w:val="00E43D2D"/>
    <w:rsid w:val="00E54382"/>
    <w:rsid w:val="00E6308D"/>
    <w:rsid w:val="00E63864"/>
    <w:rsid w:val="00E72ED4"/>
    <w:rsid w:val="00E94943"/>
    <w:rsid w:val="00EA1C54"/>
    <w:rsid w:val="00EB062A"/>
    <w:rsid w:val="00EC768B"/>
    <w:rsid w:val="00EE6671"/>
    <w:rsid w:val="00EF448A"/>
    <w:rsid w:val="00F15FB9"/>
    <w:rsid w:val="00F72EC0"/>
    <w:rsid w:val="00F76EDF"/>
    <w:rsid w:val="00F83B20"/>
    <w:rsid w:val="00F95130"/>
    <w:rsid w:val="00FB291A"/>
    <w:rsid w:val="00FB510A"/>
    <w:rsid w:val="00FB6ED3"/>
    <w:rsid w:val="00FB7DF0"/>
    <w:rsid w:val="00FD244C"/>
    <w:rsid w:val="00FD7CC4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C63F1"/>
  <w15:docId w15:val="{F39AB276-B23B-450C-9340-351D59C2F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4C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C0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74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tiff"/><Relationship Id="rId6" Type="http://schemas.openxmlformats.org/officeDocument/2006/relationships/image" Target="media/image2.tiff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376</Words>
  <Characters>2145</Characters>
  <Application>Microsoft Macintosh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R</dc:creator>
  <cp:lastModifiedBy>Microsoft Office User</cp:lastModifiedBy>
  <cp:revision>138</cp:revision>
  <dcterms:created xsi:type="dcterms:W3CDTF">2015-10-20T13:00:00Z</dcterms:created>
  <dcterms:modified xsi:type="dcterms:W3CDTF">2017-10-24T00:40:00Z</dcterms:modified>
</cp:coreProperties>
</file>